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31183" w14:textId="7E1B3190" w:rsidR="00664416" w:rsidRPr="00430380" w:rsidRDefault="00664416" w:rsidP="005806BE">
      <w:pPr>
        <w:pStyle w:val="ListParagraph"/>
        <w:autoSpaceDE w:val="0"/>
        <w:autoSpaceDN w:val="0"/>
        <w:bidi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 w:rsidRPr="00430380">
        <w:rPr>
          <w:rFonts w:asciiTheme="majorBidi" w:hAnsiTheme="majorBidi" w:cstheme="majorBidi"/>
          <w:sz w:val="24"/>
          <w:szCs w:val="24"/>
        </w:rPr>
        <w:t xml:space="preserve"> </w:t>
      </w:r>
    </w:p>
    <w:p w14:paraId="49E7A20B" w14:textId="56404A19" w:rsidR="00EC4A82" w:rsidRPr="00430380" w:rsidRDefault="00EC4A82" w:rsidP="00EC4A82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rtl/>
        </w:rPr>
      </w:pPr>
    </w:p>
    <w:p w14:paraId="225B6AE4" w14:textId="49AFDC36" w:rsidR="00BE218E" w:rsidRPr="00CD7286" w:rsidRDefault="00BE218E" w:rsidP="00586124">
      <w:pPr>
        <w:pStyle w:val="NoSpacing"/>
        <w:bidi w:val="0"/>
        <w:jc w:val="center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CD7286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HW </w:t>
      </w:r>
      <w:r w:rsidR="00586124">
        <w:rPr>
          <w:rFonts w:asciiTheme="majorBidi" w:hAnsiTheme="majorBidi" w:cstheme="majorBidi"/>
          <w:b/>
          <w:bCs/>
          <w:sz w:val="26"/>
          <w:szCs w:val="26"/>
          <w:u w:val="single"/>
        </w:rPr>
        <w:t>5 (wet exercise)</w:t>
      </w:r>
    </w:p>
    <w:p w14:paraId="282073A3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000100A5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In this assignment you will simulate a basic memory system, using multi-thread and multi-process programming. The system parameters are detailed (in capitalized letters) below.</w:t>
      </w:r>
    </w:p>
    <w:p w14:paraId="418277E8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453EE170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  <w:u w:val="single"/>
        </w:rPr>
        <w:t>The system contains the following modules</w:t>
      </w:r>
    </w:p>
    <w:p w14:paraId="185B6B71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</w:p>
    <w:p w14:paraId="06359B28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  <w:u w:val="single"/>
        </w:rPr>
        <w:t>1. Process 1</w:t>
      </w:r>
    </w:p>
    <w:p w14:paraId="518DFD7C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Simulates a process, which runs on the CPU. The process is merely an endless loop, which does the following: </w:t>
      </w:r>
    </w:p>
    <w:p w14:paraId="4F42617A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1. Wait for INTER_MEM_ACCS_T [ns].</w:t>
      </w:r>
    </w:p>
    <w:p w14:paraId="40A26095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2. Invoke a memory access, which is a write with probability 0 &lt; WR_RATE &lt; 1; and a read otherwise.</w:t>
      </w:r>
    </w:p>
    <w:p w14:paraId="3060171C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3. Send a request to the MMU (Memory Management Unit).</w:t>
      </w:r>
    </w:p>
    <w:p w14:paraId="716364FC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4. Wait for an ack from the MMU.</w:t>
      </w:r>
    </w:p>
    <w:p w14:paraId="0D261342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5.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GoTo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 1.</w:t>
      </w:r>
    </w:p>
    <w:p w14:paraId="08BD7A43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For simplicity, we will </w:t>
      </w:r>
      <w:r w:rsidRPr="00430380">
        <w:rPr>
          <w:rFonts w:asciiTheme="majorBidi" w:hAnsiTheme="majorBidi" w:cstheme="majorBidi"/>
          <w:b/>
          <w:bCs/>
          <w:sz w:val="24"/>
          <w:szCs w:val="24"/>
        </w:rPr>
        <w:t>totally discard</w:t>
      </w:r>
      <w:r w:rsidRPr="00430380">
        <w:rPr>
          <w:rFonts w:asciiTheme="majorBidi" w:hAnsiTheme="majorBidi" w:cstheme="majorBidi"/>
          <w:sz w:val="24"/>
          <w:szCs w:val="24"/>
        </w:rPr>
        <w:t xml:space="preserve"> the data and the virtual addresses. Therefore, process 1 should inform MMU only that it requests a memory access, and the access mode (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wr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 or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rd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). </w:t>
      </w:r>
    </w:p>
    <w:p w14:paraId="6808010D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161D5014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  <w:u w:val="single"/>
        </w:rPr>
        <w:t>2. Process 2</w:t>
      </w:r>
    </w:p>
    <w:p w14:paraId="7D95C882" w14:textId="0C27438B" w:rsidR="00BE218E" w:rsidRPr="00430380" w:rsidRDefault="00BE218E" w:rsidP="00E3368D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Identical to process 1. We use </w:t>
      </w:r>
      <w:r w:rsidR="00E3368D">
        <w:rPr>
          <w:rFonts w:asciiTheme="majorBidi" w:hAnsiTheme="majorBidi" w:cstheme="majorBidi"/>
          <w:sz w:val="24"/>
          <w:szCs w:val="24"/>
        </w:rPr>
        <w:t>two</w:t>
      </w:r>
      <w:r w:rsidRPr="00430380">
        <w:rPr>
          <w:rFonts w:asciiTheme="majorBidi" w:hAnsiTheme="majorBidi" w:cstheme="majorBidi"/>
          <w:sz w:val="24"/>
          <w:szCs w:val="24"/>
        </w:rPr>
        <w:t xml:space="preserve"> processes, so as to simulate </w:t>
      </w:r>
      <w:r w:rsidR="00E3368D">
        <w:rPr>
          <w:rFonts w:asciiTheme="majorBidi" w:hAnsiTheme="majorBidi" w:cstheme="majorBidi"/>
          <w:sz w:val="24"/>
          <w:szCs w:val="24"/>
        </w:rPr>
        <w:t>parallel execution</w:t>
      </w:r>
      <w:r w:rsidRPr="00430380">
        <w:rPr>
          <w:rFonts w:asciiTheme="majorBidi" w:hAnsiTheme="majorBidi" w:cstheme="majorBidi"/>
          <w:sz w:val="24"/>
          <w:szCs w:val="24"/>
        </w:rPr>
        <w:t>.</w:t>
      </w:r>
    </w:p>
    <w:p w14:paraId="763A1ABC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2E2093B6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  <w:u w:val="single"/>
        </w:rPr>
        <w:t>3. Memory Management Unit (MMU)</w:t>
      </w:r>
    </w:p>
    <w:p w14:paraId="32CF78DF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The memory contains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>N</w:t>
      </w:r>
      <w:r w:rsidRPr="00430380">
        <w:rPr>
          <w:rFonts w:asciiTheme="majorBidi" w:hAnsiTheme="majorBidi" w:cstheme="majorBidi"/>
          <w:sz w:val="24"/>
          <w:szCs w:val="24"/>
        </w:rPr>
        <w:t xml:space="preserve"> pages. Denote as “empty” a page in the memory which is invalid; and by “used”, a valid page.</w:t>
      </w:r>
    </w:p>
    <w:p w14:paraId="5C5CCEFD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We say that the memory is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empty </w:t>
      </w:r>
      <w:r w:rsidRPr="00430380">
        <w:rPr>
          <w:rFonts w:asciiTheme="majorBidi" w:hAnsiTheme="majorBidi" w:cstheme="majorBidi"/>
          <w:sz w:val="24"/>
          <w:szCs w:val="24"/>
        </w:rPr>
        <w:t xml:space="preserve">if all the pages in it are invalid, and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>full</w:t>
      </w:r>
      <w:r w:rsidRPr="00430380">
        <w:rPr>
          <w:rFonts w:asciiTheme="majorBidi" w:hAnsiTheme="majorBidi" w:cstheme="majorBidi"/>
          <w:sz w:val="24"/>
          <w:szCs w:val="24"/>
        </w:rPr>
        <w:t xml:space="preserve"> if all the pages are valid.</w:t>
      </w:r>
    </w:p>
    <w:p w14:paraId="6F7DA0CA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A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write </w:t>
      </w:r>
      <w:r w:rsidRPr="00430380">
        <w:rPr>
          <w:rFonts w:asciiTheme="majorBidi" w:hAnsiTheme="majorBidi" w:cstheme="majorBidi"/>
          <w:sz w:val="24"/>
          <w:szCs w:val="24"/>
        </w:rPr>
        <w:t xml:space="preserve">to the memory takes MEM_WR_T [ns]. A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>read</w:t>
      </w:r>
      <w:r w:rsidRPr="00430380">
        <w:rPr>
          <w:rFonts w:asciiTheme="majorBidi" w:hAnsiTheme="majorBidi" w:cstheme="majorBidi"/>
          <w:sz w:val="24"/>
          <w:szCs w:val="24"/>
        </w:rPr>
        <w:t xml:space="preserve"> from the memory is immediate. </w:t>
      </w:r>
    </w:p>
    <w:p w14:paraId="418E6044" w14:textId="46B12607" w:rsidR="00BE218E" w:rsidRPr="00430380" w:rsidRDefault="00BE218E" w:rsidP="004871B3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Recall, that for the sake of simplicity, we do not really simulate data. Therefore, the “memory” is </w:t>
      </w:r>
      <w:r w:rsidR="004871B3">
        <w:rPr>
          <w:rFonts w:asciiTheme="majorBidi" w:hAnsiTheme="majorBidi" w:cstheme="majorBidi"/>
          <w:sz w:val="24"/>
          <w:szCs w:val="24"/>
        </w:rPr>
        <w:t>merely</w:t>
      </w:r>
      <w:r w:rsidRPr="00430380">
        <w:rPr>
          <w:rFonts w:asciiTheme="majorBidi" w:hAnsiTheme="majorBidi" w:cstheme="majorBidi"/>
          <w:sz w:val="24"/>
          <w:szCs w:val="24"/>
        </w:rPr>
        <w:t xml:space="preserve"> an array of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>N</w:t>
      </w:r>
      <w:r w:rsidRPr="00430380">
        <w:rPr>
          <w:rFonts w:asciiTheme="majorBidi" w:hAnsiTheme="majorBidi" w:cstheme="majorBidi"/>
          <w:sz w:val="24"/>
          <w:szCs w:val="24"/>
        </w:rPr>
        <w:t xml:space="preserve"> Booleans, indicating whether a page in the memory is dirty or not. You’ll probably need also some pointers / counters, to indicate the next page to load / evict from the memory.</w:t>
      </w:r>
    </w:p>
    <w:p w14:paraId="0E0FE659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1304AF6A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The MMU includes (at least) 3 threads:</w:t>
      </w:r>
    </w:p>
    <w:p w14:paraId="35CA2922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</w:rPr>
        <w:t>3. A. The “main” thread</w:t>
      </w:r>
    </w:p>
    <w:p w14:paraId="2798DCF6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Receives requests from processes 1 and 2. </w:t>
      </w:r>
    </w:p>
    <w:p w14:paraId="2E619A84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If the memory is empty, the request is a miss (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>page fault</w:t>
      </w:r>
      <w:r w:rsidRPr="00430380">
        <w:rPr>
          <w:rFonts w:asciiTheme="majorBidi" w:hAnsiTheme="majorBidi" w:cstheme="majorBidi"/>
          <w:sz w:val="24"/>
          <w:szCs w:val="24"/>
        </w:rPr>
        <w:t xml:space="preserve">). </w:t>
      </w:r>
    </w:p>
    <w:p w14:paraId="717188ED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If the memory isn’t empty, the request is a hit with probability 0 &lt; HIT_RATE &lt; 1, and a miss otherwise.</w:t>
      </w:r>
    </w:p>
    <w:p w14:paraId="2B9ED72C" w14:textId="381281ED" w:rsidR="00BE218E" w:rsidRPr="00430380" w:rsidRDefault="00BE218E" w:rsidP="000C56BC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In case of a </w:t>
      </w:r>
      <w:r w:rsidR="000C56BC" w:rsidRPr="00430380">
        <w:rPr>
          <w:rFonts w:asciiTheme="majorBidi" w:hAnsiTheme="majorBidi" w:cstheme="majorBidi"/>
          <w:sz w:val="24"/>
          <w:szCs w:val="24"/>
        </w:rPr>
        <w:t xml:space="preserve">read </w:t>
      </w:r>
      <w:r w:rsidRPr="00430380">
        <w:rPr>
          <w:rFonts w:asciiTheme="majorBidi" w:hAnsiTheme="majorBidi" w:cstheme="majorBidi"/>
          <w:sz w:val="24"/>
          <w:szCs w:val="24"/>
        </w:rPr>
        <w:t xml:space="preserve">hit, immediately acknowledge the requesting process that the access was “done”. </w:t>
      </w:r>
    </w:p>
    <w:p w14:paraId="07B17C31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In case of a hit write</w:t>
      </w:r>
    </w:p>
    <w:p w14:paraId="3EF62909" w14:textId="77777777" w:rsidR="00BE218E" w:rsidRPr="00430380" w:rsidRDefault="00BE218E" w:rsidP="00BE218E">
      <w:pPr>
        <w:pStyle w:val="NoSpacing"/>
        <w:numPr>
          <w:ilvl w:val="1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Sleep for MEM_WR_T [ns]</w:t>
      </w:r>
    </w:p>
    <w:p w14:paraId="049111D2" w14:textId="3C3C7AC4" w:rsidR="00BE218E" w:rsidRPr="00430380" w:rsidRDefault="00BE218E" w:rsidP="00A3348D">
      <w:pPr>
        <w:pStyle w:val="NoSpacing"/>
        <w:numPr>
          <w:ilvl w:val="1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Choose uniformly at random one of the used pages in the memory, and mark it as dirty.</w:t>
      </w:r>
    </w:p>
    <w:p w14:paraId="4C6546B5" w14:textId="77777777" w:rsidR="00BE218E" w:rsidRPr="00430380" w:rsidRDefault="00BE218E" w:rsidP="00BE218E">
      <w:pPr>
        <w:pStyle w:val="NoSpacing"/>
        <w:numPr>
          <w:ilvl w:val="1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Acknowledge the requesting process that the access was “done”.</w:t>
      </w:r>
    </w:p>
    <w:p w14:paraId="6456680A" w14:textId="77777777" w:rsidR="00BE218E" w:rsidRPr="00430380" w:rsidRDefault="00BE218E" w:rsidP="00BE218E">
      <w:pPr>
        <w:pStyle w:val="NoSpacing"/>
        <w:numPr>
          <w:ilvl w:val="0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In case of a miss (page fault)</w:t>
      </w:r>
    </w:p>
    <w:p w14:paraId="61E2431D" w14:textId="77777777" w:rsidR="00BE218E" w:rsidRPr="00430380" w:rsidRDefault="00BE218E" w:rsidP="00BE218E">
      <w:pPr>
        <w:pStyle w:val="NoSpacing"/>
        <w:numPr>
          <w:ilvl w:val="1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lastRenderedPageBreak/>
        <w:t xml:space="preserve">If the memory is full </w:t>
      </w:r>
    </w:p>
    <w:p w14:paraId="40359690" w14:textId="3B79041D" w:rsidR="00BE218E" w:rsidRPr="00430380" w:rsidRDefault="00BE218E" w:rsidP="00E21EAF">
      <w:pPr>
        <w:pStyle w:val="NoSpacing"/>
        <w:numPr>
          <w:ilvl w:val="2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Wake up the </w:t>
      </w:r>
      <w:proofErr w:type="spellStart"/>
      <w:r w:rsidRPr="00430380">
        <w:rPr>
          <w:rFonts w:asciiTheme="majorBidi" w:hAnsiTheme="majorBidi" w:cstheme="majorBidi"/>
          <w:i/>
          <w:iCs/>
          <w:sz w:val="24"/>
          <w:szCs w:val="24"/>
        </w:rPr>
        <w:t>evicter</w:t>
      </w:r>
      <w:proofErr w:type="spellEnd"/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Pr="00430380">
        <w:rPr>
          <w:rFonts w:asciiTheme="majorBidi" w:hAnsiTheme="majorBidi" w:cstheme="majorBidi"/>
          <w:sz w:val="24"/>
          <w:szCs w:val="24"/>
        </w:rPr>
        <w:t xml:space="preserve">(to be described </w:t>
      </w:r>
      <w:r w:rsidR="00E21EAF">
        <w:rPr>
          <w:rFonts w:asciiTheme="majorBidi" w:hAnsiTheme="majorBidi" w:cstheme="majorBidi"/>
          <w:sz w:val="24"/>
          <w:szCs w:val="24"/>
        </w:rPr>
        <w:t>shortly</w:t>
      </w:r>
      <w:r w:rsidRPr="00430380">
        <w:rPr>
          <w:rFonts w:asciiTheme="majorBidi" w:hAnsiTheme="majorBidi" w:cstheme="majorBidi"/>
          <w:sz w:val="24"/>
          <w:szCs w:val="24"/>
        </w:rPr>
        <w:t>)</w:t>
      </w:r>
    </w:p>
    <w:p w14:paraId="62DDE2C9" w14:textId="77777777" w:rsidR="00BE218E" w:rsidRPr="00430380" w:rsidRDefault="00BE218E" w:rsidP="00BE218E">
      <w:pPr>
        <w:pStyle w:val="NoSpacing"/>
        <w:numPr>
          <w:ilvl w:val="2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Wait until the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evicter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 wakes me up again, indicating that the memory is not full anymore.</w:t>
      </w:r>
    </w:p>
    <w:p w14:paraId="75521601" w14:textId="6FBA9CB5" w:rsidR="00BE218E" w:rsidRPr="00430380" w:rsidRDefault="00535D0C" w:rsidP="00535D0C">
      <w:pPr>
        <w:pStyle w:val="NoSpacing"/>
        <w:numPr>
          <w:ilvl w:val="1"/>
          <w:numId w:val="16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Once </w:t>
      </w:r>
      <w:r w:rsidR="00BE218E" w:rsidRPr="00430380">
        <w:rPr>
          <w:rFonts w:asciiTheme="majorBidi" w:hAnsiTheme="majorBidi" w:cstheme="majorBidi"/>
          <w:sz w:val="24"/>
          <w:szCs w:val="24"/>
        </w:rPr>
        <w:t>the memory is not full, the thread sends the HD</w:t>
      </w:r>
      <w:r w:rsidR="00BE218E"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w:r w:rsidR="00BE218E" w:rsidRPr="00430380">
        <w:rPr>
          <w:rFonts w:asciiTheme="majorBidi" w:hAnsiTheme="majorBidi" w:cstheme="majorBidi"/>
          <w:sz w:val="24"/>
          <w:szCs w:val="24"/>
        </w:rPr>
        <w:t>(</w:t>
      </w:r>
      <w:r w:rsidR="00BE218E" w:rsidRPr="00430380">
        <w:rPr>
          <w:rFonts w:asciiTheme="majorBidi" w:hAnsiTheme="majorBidi" w:cstheme="majorBidi"/>
          <w:i/>
          <w:iCs/>
          <w:sz w:val="24"/>
          <w:szCs w:val="24"/>
        </w:rPr>
        <w:t>hard disk</w:t>
      </w:r>
      <w:r w:rsidR="00BE218E" w:rsidRPr="00430380">
        <w:rPr>
          <w:rFonts w:asciiTheme="majorBidi" w:hAnsiTheme="majorBidi" w:cstheme="majorBidi"/>
          <w:sz w:val="24"/>
          <w:szCs w:val="24"/>
        </w:rPr>
        <w:t>) a request to read a page. After receiving an acknowledge from the HD, the thread “writes” the page to the memory and acknowledges the requesting process, same as described above in the case of a hit.</w:t>
      </w:r>
    </w:p>
    <w:p w14:paraId="69230E29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6DCF8DCE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</w:rPr>
        <w:t xml:space="preserve">3. B. </w:t>
      </w:r>
      <w:proofErr w:type="spellStart"/>
      <w:r w:rsidRPr="00430380">
        <w:rPr>
          <w:rFonts w:asciiTheme="majorBidi" w:hAnsiTheme="majorBidi" w:cstheme="majorBidi"/>
          <w:b/>
          <w:bCs/>
          <w:sz w:val="24"/>
          <w:szCs w:val="24"/>
        </w:rPr>
        <w:t>Evicter</w:t>
      </w:r>
      <w:proofErr w:type="spellEnd"/>
    </w:p>
    <w:p w14:paraId="4E80003F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evicter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 is woken up by the main thread every time the memory is full. </w:t>
      </w:r>
    </w:p>
    <w:p w14:paraId="1F966268" w14:textId="079337D0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evicter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 chooses which page to evict in </w:t>
      </w:r>
      <w:r w:rsidR="000867BF">
        <w:rPr>
          <w:rFonts w:asciiTheme="majorBidi" w:hAnsiTheme="majorBidi" w:cstheme="majorBidi"/>
          <w:sz w:val="24"/>
          <w:szCs w:val="24"/>
        </w:rPr>
        <w:t xml:space="preserve">a </w:t>
      </w:r>
      <w:r w:rsidRPr="00430380">
        <w:rPr>
          <w:rFonts w:asciiTheme="majorBidi" w:hAnsiTheme="majorBidi" w:cstheme="majorBidi"/>
          <w:sz w:val="24"/>
          <w:szCs w:val="24"/>
        </w:rPr>
        <w:t>FIFO manner, using the clock scheme, as described in the tutorials. If the page is dirty, the eviction requires sending a request and receive an ack from the HD, same as describe above for the main thread.</w:t>
      </w:r>
    </w:p>
    <w:p w14:paraId="6749EA60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If the number of used slots in the memory is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N-1 </w:t>
      </w:r>
      <w:r w:rsidRPr="00430380">
        <w:rPr>
          <w:rFonts w:asciiTheme="majorBidi" w:hAnsiTheme="majorBidi" w:cstheme="majorBidi"/>
          <w:sz w:val="24"/>
          <w:szCs w:val="24"/>
        </w:rPr>
        <w:t xml:space="preserve">(namely, the memory was full before evicting), the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evicter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 wakens up the main thread, to let him load a page, if needed.</w:t>
      </w:r>
    </w:p>
    <w:p w14:paraId="19B1405D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In any case, the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evicter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 continues evicting pages, until the number of the used slots in the memory is below USED_SLOTS_TH. Then, the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evicter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 stops evicting, and waits for the main thread to wake it up again.</w:t>
      </w:r>
    </w:p>
    <w:p w14:paraId="3FFF014F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34E1FF27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</w:rPr>
        <w:t>3.C. printer</w:t>
      </w:r>
    </w:p>
    <w:p w14:paraId="5D0651A2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At the beginning of the simulation, and later every TIME_BETWEEN_SNAPSHOTS [ns], the printer prints the “memory”. Every slot in the memory is marked by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>0</w:t>
      </w:r>
      <w:r w:rsidRPr="00430380">
        <w:rPr>
          <w:rFonts w:asciiTheme="majorBidi" w:hAnsiTheme="majorBidi" w:cstheme="majorBidi"/>
          <w:sz w:val="24"/>
          <w:szCs w:val="24"/>
        </w:rPr>
        <w:t xml:space="preserve"> if it’s valid and clean;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1 </w:t>
      </w:r>
      <w:r w:rsidRPr="00430380">
        <w:rPr>
          <w:rFonts w:asciiTheme="majorBidi" w:hAnsiTheme="majorBidi" w:cstheme="majorBidi"/>
          <w:sz w:val="24"/>
          <w:szCs w:val="24"/>
        </w:rPr>
        <w:t xml:space="preserve">if it’s valid and dirty; and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– </w:t>
      </w:r>
      <w:r w:rsidRPr="00430380">
        <w:rPr>
          <w:rFonts w:asciiTheme="majorBidi" w:hAnsiTheme="majorBidi" w:cstheme="majorBidi"/>
          <w:sz w:val="24"/>
          <w:szCs w:val="24"/>
        </w:rPr>
        <w:t>if it’s invalid (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>empty</w:t>
      </w:r>
      <w:r w:rsidRPr="00430380">
        <w:rPr>
          <w:rFonts w:asciiTheme="majorBidi" w:hAnsiTheme="majorBidi" w:cstheme="majorBidi"/>
          <w:sz w:val="24"/>
          <w:szCs w:val="24"/>
        </w:rPr>
        <w:t>). For instance:</w:t>
      </w:r>
    </w:p>
    <w:p w14:paraId="5676A538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0|-</w:t>
      </w:r>
    </w:p>
    <w:p w14:paraId="20AD285E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1|0</w:t>
      </w:r>
    </w:p>
    <w:p w14:paraId="2DF25B84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2|0</w:t>
      </w:r>
    </w:p>
    <w:p w14:paraId="45ADA7BA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3|1</w:t>
      </w:r>
    </w:p>
    <w:p w14:paraId="32085D11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  <w:rtl/>
        </w:rPr>
      </w:pPr>
      <w:r w:rsidRPr="00430380">
        <w:rPr>
          <w:rFonts w:asciiTheme="majorBidi" w:hAnsiTheme="majorBidi" w:cstheme="majorBidi"/>
          <w:sz w:val="24"/>
          <w:szCs w:val="24"/>
        </w:rPr>
        <w:t>4|-</w:t>
      </w:r>
    </w:p>
    <w:p w14:paraId="05E72E7F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10EF5F09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The snapshots have to be consistent. Namely, no read / writes are allowed to / from the memory when the printer takes the snapshot. However, for minimizing the critical section, the printer should lock the access to the memory only for a short time, in which it copies the memory and relevant counters to local variables (we simulate a small memory, so this is not a problem). Only after releasing the lock, the printer prints the memory in the format described above.</w:t>
      </w:r>
    </w:p>
    <w:p w14:paraId="69A21542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Every 2 prints are separated by 2 empty lines.</w:t>
      </w:r>
    </w:p>
    <w:p w14:paraId="0A166962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18D5975E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  <w:u w:val="single"/>
        </w:rPr>
        <w:t>4. HD (Hard Disk)</w:t>
      </w:r>
    </w:p>
    <w:p w14:paraId="551C9E8E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Forever</w:t>
      </w:r>
    </w:p>
    <w:p w14:paraId="45FB8A46" w14:textId="77777777" w:rsidR="00BE218E" w:rsidRPr="00430380" w:rsidRDefault="00BE218E" w:rsidP="00BE218E">
      <w:pPr>
        <w:pStyle w:val="NoSpacing"/>
        <w:numPr>
          <w:ilvl w:val="0"/>
          <w:numId w:val="17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Receive requests.</w:t>
      </w:r>
    </w:p>
    <w:p w14:paraId="5DF46D5B" w14:textId="77777777" w:rsidR="00BE218E" w:rsidRPr="00430380" w:rsidRDefault="00BE218E" w:rsidP="00BE218E">
      <w:pPr>
        <w:pStyle w:val="NoSpacing"/>
        <w:numPr>
          <w:ilvl w:val="0"/>
          <w:numId w:val="17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Wait HD_ACCS_T [ns].</w:t>
      </w:r>
    </w:p>
    <w:p w14:paraId="0514124E" w14:textId="77777777" w:rsidR="00BE218E" w:rsidRPr="00430380" w:rsidRDefault="00BE218E" w:rsidP="00BE218E">
      <w:pPr>
        <w:pStyle w:val="NoSpacing"/>
        <w:numPr>
          <w:ilvl w:val="0"/>
          <w:numId w:val="17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Send the requester an indication, that the request was “done”.</w:t>
      </w:r>
    </w:p>
    <w:p w14:paraId="6E0EF06F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4E2AB1B5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  <w:u w:val="single"/>
        </w:rPr>
        <w:t>Simulation termination</w:t>
      </w:r>
    </w:p>
    <w:p w14:paraId="56F04F6F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The simulation takes SIM_TIME </w:t>
      </w:r>
      <w:r w:rsidRPr="00430380">
        <w:rPr>
          <w:rFonts w:asciiTheme="majorBidi" w:hAnsiTheme="majorBidi" w:cstheme="majorBidi"/>
          <w:b/>
          <w:bCs/>
          <w:sz w:val="24"/>
          <w:szCs w:val="24"/>
        </w:rPr>
        <w:t>seconds</w:t>
      </w:r>
      <w:r w:rsidRPr="00430380">
        <w:rPr>
          <w:rFonts w:asciiTheme="majorBidi" w:hAnsiTheme="majorBidi" w:cstheme="majorBidi"/>
          <w:sz w:val="24"/>
          <w:szCs w:val="24"/>
        </w:rPr>
        <w:t>. Later, the message "Successfully finished sim" should be printed, and the simulation should be finished.</w:t>
      </w:r>
    </w:p>
    <w:p w14:paraId="5C2437A1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74770150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  <w:u w:val="single"/>
        </w:rPr>
        <w:t>Additional Requirements</w:t>
      </w:r>
    </w:p>
    <w:p w14:paraId="147A5480" w14:textId="77777777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lastRenderedPageBreak/>
        <w:t>Upon terminating the simulation from any reason (either a successful finish, or an error), you should destroy all the mutexes, release the dynamically allocated memory, if you used such, and kill all the processes and threads.</w:t>
      </w:r>
    </w:p>
    <w:p w14:paraId="34085E7C" w14:textId="77777777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You should check the return values of calls to functions such as locking </w:t>
      </w:r>
      <w:proofErr w:type="spellStart"/>
      <w:r w:rsidRPr="00430380">
        <w:rPr>
          <w:rFonts w:asciiTheme="majorBidi" w:hAnsiTheme="majorBidi" w:cstheme="majorBidi"/>
          <w:sz w:val="24"/>
          <w:szCs w:val="24"/>
        </w:rPr>
        <w:t>mutexs</w:t>
      </w:r>
      <w:proofErr w:type="spellEnd"/>
      <w:r w:rsidRPr="00430380">
        <w:rPr>
          <w:rFonts w:asciiTheme="majorBidi" w:hAnsiTheme="majorBidi" w:cstheme="majorBidi"/>
          <w:sz w:val="24"/>
          <w:szCs w:val="24"/>
        </w:rPr>
        <w:t xml:space="preserve">,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>fork()</w:t>
      </w:r>
      <w:r w:rsidRPr="0043038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30380">
        <w:rPr>
          <w:rFonts w:asciiTheme="majorBidi" w:hAnsiTheme="majorBidi" w:cstheme="majorBidi"/>
          <w:i/>
          <w:iCs/>
          <w:sz w:val="24"/>
          <w:szCs w:val="24"/>
        </w:rPr>
        <w:t>pthread_create</w:t>
      </w:r>
      <w:proofErr w:type="spellEnd"/>
      <w:r w:rsidRPr="00430380">
        <w:rPr>
          <w:rFonts w:asciiTheme="majorBidi" w:hAnsiTheme="majorBidi" w:cstheme="majorBidi"/>
          <w:i/>
          <w:iCs/>
          <w:sz w:val="24"/>
          <w:szCs w:val="24"/>
        </w:rPr>
        <w:t>()</w:t>
      </w:r>
      <w:r w:rsidRPr="0043038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30380">
        <w:rPr>
          <w:rFonts w:asciiTheme="majorBidi" w:hAnsiTheme="majorBidi" w:cstheme="majorBidi"/>
          <w:i/>
          <w:iCs/>
          <w:sz w:val="24"/>
          <w:szCs w:val="24"/>
        </w:rPr>
        <w:t>msgsnd</w:t>
      </w:r>
      <w:proofErr w:type="spellEnd"/>
      <w:r w:rsidRPr="00430380">
        <w:rPr>
          <w:rFonts w:asciiTheme="majorBidi" w:hAnsiTheme="majorBidi" w:cstheme="majorBidi"/>
          <w:i/>
          <w:iCs/>
          <w:sz w:val="24"/>
          <w:szCs w:val="24"/>
        </w:rPr>
        <w:t>()</w:t>
      </w:r>
      <w:r w:rsidRPr="00430380">
        <w:rPr>
          <w:rFonts w:asciiTheme="majorBidi" w:hAnsiTheme="majorBidi" w:cstheme="majorBidi"/>
          <w:sz w:val="24"/>
          <w:szCs w:val="24"/>
        </w:rPr>
        <w:t xml:space="preserve">and so on. In case of a fail, an appropriate message should be printed, and the simulation should be terminated as described above. </w:t>
      </w:r>
    </w:p>
    <w:p w14:paraId="401D866D" w14:textId="77777777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You should initialize all the mutexes and condition variables. This can be done statically as shown </w:t>
      </w:r>
      <w:hyperlink r:id="rId5" w:anchor="MutexCreation" w:history="1">
        <w:r w:rsidRPr="00430380">
          <w:rPr>
            <w:rStyle w:val="Hyperlink"/>
            <w:rFonts w:asciiTheme="majorBidi" w:hAnsiTheme="majorBidi" w:cstheme="majorBidi"/>
            <w:sz w:val="24"/>
            <w:szCs w:val="24"/>
          </w:rPr>
          <w:t>here</w:t>
        </w:r>
      </w:hyperlink>
      <w:r w:rsidRPr="00430380">
        <w:rPr>
          <w:rFonts w:asciiTheme="majorBidi" w:hAnsiTheme="majorBidi" w:cstheme="majorBidi"/>
          <w:sz w:val="24"/>
          <w:szCs w:val="24"/>
        </w:rPr>
        <w:t>.</w:t>
      </w:r>
    </w:p>
    <w:p w14:paraId="47BAD319" w14:textId="77777777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Minimize the sections of code which require mutual exclusion. </w:t>
      </w:r>
    </w:p>
    <w:p w14:paraId="65413534" w14:textId="77777777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The program should avoid deadlocks and race conditions.</w:t>
      </w:r>
    </w:p>
    <w:p w14:paraId="11A304E7" w14:textId="77777777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The program should print nothing beside what was detailed above.</w:t>
      </w:r>
    </w:p>
    <w:p w14:paraId="35FFD2CF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sz w:val="24"/>
          <w:szCs w:val="24"/>
        </w:rPr>
      </w:pPr>
    </w:p>
    <w:p w14:paraId="32470E37" w14:textId="77777777" w:rsidR="00BE218E" w:rsidRPr="00430380" w:rsidRDefault="00BE218E" w:rsidP="00BE218E">
      <w:pPr>
        <w:pStyle w:val="NoSpacing"/>
        <w:bidi w:val="0"/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 w:rsidRPr="00430380">
        <w:rPr>
          <w:rFonts w:asciiTheme="majorBidi" w:hAnsiTheme="majorBidi" w:cstheme="majorBidi"/>
          <w:b/>
          <w:bCs/>
          <w:sz w:val="24"/>
          <w:szCs w:val="24"/>
          <w:u w:val="single"/>
        </w:rPr>
        <w:t>Help and clues</w:t>
      </w:r>
    </w:p>
    <w:p w14:paraId="6AF9249A" w14:textId="70555721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>For performing the required checks detailed above, it’s recommended to code and use simple accessory functions, e</w:t>
      </w:r>
      <w:r w:rsidR="003507DD">
        <w:rPr>
          <w:rFonts w:asciiTheme="majorBidi" w:hAnsiTheme="majorBidi" w:cstheme="majorBidi"/>
          <w:sz w:val="24"/>
          <w:szCs w:val="24"/>
        </w:rPr>
        <w:t>.</w:t>
      </w:r>
      <w:r w:rsidRPr="00430380">
        <w:rPr>
          <w:rFonts w:asciiTheme="majorBidi" w:hAnsiTheme="majorBidi" w:cstheme="majorBidi"/>
          <w:sz w:val="24"/>
          <w:szCs w:val="24"/>
        </w:rPr>
        <w:t>g</w:t>
      </w:r>
      <w:r w:rsidR="003507DD">
        <w:rPr>
          <w:rFonts w:asciiTheme="majorBidi" w:hAnsiTheme="majorBidi" w:cstheme="majorBidi"/>
          <w:sz w:val="24"/>
          <w:szCs w:val="24"/>
        </w:rPr>
        <w:t>.</w:t>
      </w:r>
      <w:r w:rsidRPr="00430380">
        <w:rPr>
          <w:rFonts w:asciiTheme="majorBidi" w:hAnsiTheme="majorBidi" w:cstheme="majorBidi"/>
          <w:sz w:val="24"/>
          <w:szCs w:val="24"/>
        </w:rPr>
        <w:t xml:space="preserve">: </w:t>
      </w:r>
      <w:proofErr w:type="spellStart"/>
      <w:r w:rsidRPr="00430380">
        <w:rPr>
          <w:rFonts w:asciiTheme="majorBidi" w:hAnsiTheme="majorBidi" w:cstheme="majorBidi"/>
          <w:i/>
          <w:iCs/>
          <w:sz w:val="24"/>
          <w:szCs w:val="24"/>
        </w:rPr>
        <w:t>my_pthread_create</w:t>
      </w:r>
      <w:proofErr w:type="spellEnd"/>
      <w:r w:rsidRPr="00430380">
        <w:rPr>
          <w:rFonts w:asciiTheme="majorBidi" w:hAnsiTheme="majorBidi" w:cstheme="majorBidi"/>
          <w:i/>
          <w:iCs/>
          <w:sz w:val="24"/>
          <w:szCs w:val="24"/>
        </w:rPr>
        <w:t>()</w:t>
      </w:r>
      <w:r w:rsidRPr="00430380">
        <w:rPr>
          <w:rFonts w:asciiTheme="majorBidi" w:hAnsiTheme="majorBidi" w:cstheme="majorBidi"/>
          <w:sz w:val="24"/>
          <w:szCs w:val="24"/>
        </w:rPr>
        <w:t xml:space="preserve">, </w:t>
      </w:r>
      <w:proofErr w:type="spellStart"/>
      <w:r w:rsidRPr="00430380">
        <w:rPr>
          <w:rFonts w:asciiTheme="majorBidi" w:hAnsiTheme="majorBidi" w:cstheme="majorBidi"/>
          <w:i/>
          <w:iCs/>
          <w:sz w:val="24"/>
          <w:szCs w:val="24"/>
        </w:rPr>
        <w:t>my_lock</w:t>
      </w:r>
      <w:proofErr w:type="spellEnd"/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() </w:t>
      </w:r>
      <w:r w:rsidRPr="00430380">
        <w:rPr>
          <w:rFonts w:asciiTheme="majorBidi" w:hAnsiTheme="majorBidi" w:cstheme="majorBidi"/>
          <w:sz w:val="24"/>
          <w:szCs w:val="24"/>
        </w:rPr>
        <w:t>etc.</w:t>
      </w:r>
    </w:p>
    <w:p w14:paraId="72FE12DD" w14:textId="77777777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For Inter-Process Communication you may use </w:t>
      </w:r>
      <w:hyperlink r:id="rId6" w:anchor="SECTION00742300000000000000" w:history="1">
        <w:proofErr w:type="spellStart"/>
        <w:r w:rsidRPr="00430380">
          <w:rPr>
            <w:rStyle w:val="Hyperlink"/>
            <w:rFonts w:asciiTheme="majorBidi" w:hAnsiTheme="majorBidi" w:cstheme="majorBidi"/>
            <w:i/>
            <w:iCs/>
            <w:sz w:val="24"/>
            <w:szCs w:val="24"/>
          </w:rPr>
          <w:t>msgget</w:t>
        </w:r>
        <w:proofErr w:type="spellEnd"/>
        <w:r w:rsidRPr="00430380">
          <w:rPr>
            <w:rStyle w:val="Hyperlink"/>
            <w:rFonts w:asciiTheme="majorBidi" w:hAnsiTheme="majorBidi" w:cstheme="majorBidi"/>
            <w:i/>
            <w:iCs/>
            <w:sz w:val="24"/>
            <w:szCs w:val="24"/>
          </w:rPr>
          <w:t>()</w:t>
        </w:r>
      </w:hyperlink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, </w:t>
      </w:r>
      <w:hyperlink r:id="rId7" w:history="1">
        <w:proofErr w:type="spellStart"/>
        <w:r w:rsidRPr="00430380">
          <w:rPr>
            <w:rStyle w:val="Hyperlink"/>
            <w:rFonts w:asciiTheme="majorBidi" w:hAnsiTheme="majorBidi" w:cstheme="majorBidi"/>
            <w:i/>
            <w:iCs/>
            <w:sz w:val="24"/>
            <w:szCs w:val="24"/>
          </w:rPr>
          <w:t>msgsnd</w:t>
        </w:r>
        <w:proofErr w:type="spellEnd"/>
        <w:r w:rsidRPr="00430380">
          <w:rPr>
            <w:rStyle w:val="Hyperlink"/>
            <w:rFonts w:asciiTheme="majorBidi" w:hAnsiTheme="majorBidi" w:cstheme="majorBidi"/>
            <w:i/>
            <w:iCs/>
            <w:sz w:val="24"/>
            <w:szCs w:val="24"/>
          </w:rPr>
          <w:t>()</w:t>
        </w:r>
      </w:hyperlink>
      <w:r w:rsidRPr="00430380">
        <w:rPr>
          <w:rFonts w:asciiTheme="majorBidi" w:hAnsiTheme="majorBidi" w:cstheme="majorBidi"/>
          <w:sz w:val="24"/>
          <w:szCs w:val="24"/>
        </w:rPr>
        <w:t xml:space="preserve"> and </w:t>
      </w:r>
      <w:proofErr w:type="spellStart"/>
      <w:r w:rsidRPr="00430380">
        <w:rPr>
          <w:rFonts w:asciiTheme="majorBidi" w:hAnsiTheme="majorBidi" w:cstheme="majorBidi"/>
          <w:i/>
          <w:iCs/>
          <w:sz w:val="24"/>
          <w:szCs w:val="24"/>
        </w:rPr>
        <w:t>msgrcv</w:t>
      </w:r>
      <w:proofErr w:type="spellEnd"/>
      <w:r w:rsidRPr="00430380">
        <w:rPr>
          <w:rFonts w:asciiTheme="majorBidi" w:hAnsiTheme="majorBidi" w:cstheme="majorBidi"/>
          <w:i/>
          <w:iCs/>
          <w:sz w:val="24"/>
          <w:szCs w:val="24"/>
        </w:rPr>
        <w:t>()</w:t>
      </w:r>
      <w:r w:rsidRPr="00430380">
        <w:rPr>
          <w:rFonts w:asciiTheme="majorBidi" w:hAnsiTheme="majorBidi" w:cstheme="majorBidi"/>
          <w:sz w:val="24"/>
          <w:szCs w:val="24"/>
        </w:rPr>
        <w:t xml:space="preserve">, as in </w:t>
      </w:r>
      <w:hyperlink r:id="rId8" w:history="1">
        <w:r w:rsidRPr="00430380">
          <w:rPr>
            <w:rStyle w:val="Hyperlink"/>
            <w:rFonts w:asciiTheme="majorBidi" w:hAnsiTheme="majorBidi" w:cstheme="majorBidi"/>
            <w:sz w:val="24"/>
            <w:szCs w:val="24"/>
          </w:rPr>
          <w:t>this example</w:t>
        </w:r>
      </w:hyperlink>
      <w:r w:rsidRPr="00430380">
        <w:rPr>
          <w:rFonts w:asciiTheme="majorBidi" w:hAnsiTheme="majorBidi" w:cstheme="majorBidi"/>
          <w:sz w:val="24"/>
          <w:szCs w:val="24"/>
        </w:rPr>
        <w:t>.</w:t>
      </w:r>
    </w:p>
    <w:p w14:paraId="1826B048" w14:textId="77777777" w:rsidR="00BE218E" w:rsidRPr="00430380" w:rsidRDefault="00BE218E" w:rsidP="00BE218E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For making threads wait / wake up each other, you may use mutexes and </w:t>
      </w:r>
      <w:hyperlink r:id="rId9" w:anchor="ConVarCreation" w:history="1">
        <w:r w:rsidRPr="00430380">
          <w:rPr>
            <w:rStyle w:val="Hyperlink"/>
            <w:rFonts w:asciiTheme="majorBidi" w:hAnsiTheme="majorBidi" w:cstheme="majorBidi"/>
            <w:sz w:val="24"/>
            <w:szCs w:val="24"/>
          </w:rPr>
          <w:t>condition variables</w:t>
        </w:r>
      </w:hyperlink>
      <w:r w:rsidRPr="00430380">
        <w:rPr>
          <w:rFonts w:asciiTheme="majorBidi" w:hAnsiTheme="majorBidi" w:cstheme="majorBidi"/>
          <w:sz w:val="24"/>
          <w:szCs w:val="24"/>
        </w:rPr>
        <w:t xml:space="preserve"> as in the answer </w:t>
      </w:r>
      <w:hyperlink r:id="rId10" w:history="1">
        <w:r w:rsidRPr="00430380">
          <w:rPr>
            <w:rStyle w:val="Hyperlink"/>
            <w:rFonts w:asciiTheme="majorBidi" w:hAnsiTheme="majorBidi" w:cstheme="majorBidi"/>
            <w:sz w:val="24"/>
            <w:szCs w:val="24"/>
          </w:rPr>
          <w:t>here</w:t>
        </w:r>
      </w:hyperlink>
      <w:r w:rsidRPr="00430380">
        <w:rPr>
          <w:rFonts w:asciiTheme="majorBidi" w:hAnsiTheme="majorBidi" w:cstheme="majorBidi"/>
          <w:sz w:val="24"/>
          <w:szCs w:val="24"/>
        </w:rPr>
        <w:t>. It’s rather similar to the issues of monitors and producer-consumer, which we learnt at class.</w:t>
      </w:r>
    </w:p>
    <w:p w14:paraId="1A149316" w14:textId="2D505C34" w:rsidR="00BE218E" w:rsidRPr="00AF576C" w:rsidRDefault="00BE218E" w:rsidP="00AF576C">
      <w:pPr>
        <w:pStyle w:val="NoSpacing"/>
        <w:numPr>
          <w:ilvl w:val="0"/>
          <w:numId w:val="15"/>
        </w:numPr>
        <w:bidi w:val="0"/>
        <w:jc w:val="both"/>
        <w:rPr>
          <w:rFonts w:asciiTheme="majorBidi" w:hAnsiTheme="majorBidi" w:cstheme="majorBidi"/>
          <w:sz w:val="24"/>
          <w:szCs w:val="24"/>
        </w:rPr>
      </w:pPr>
      <w:r w:rsidRPr="00430380">
        <w:rPr>
          <w:rFonts w:asciiTheme="majorBidi" w:hAnsiTheme="majorBidi" w:cstheme="majorBidi"/>
          <w:sz w:val="24"/>
          <w:szCs w:val="24"/>
        </w:rPr>
        <w:t xml:space="preserve">The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% </w:t>
      </w:r>
      <w:r w:rsidRPr="00430380">
        <w:rPr>
          <w:rFonts w:asciiTheme="majorBidi" w:hAnsiTheme="majorBidi" w:cstheme="majorBidi"/>
          <w:sz w:val="24"/>
          <w:szCs w:val="24"/>
        </w:rPr>
        <w:t xml:space="preserve">modulo operator in </w:t>
      </w:r>
      <w:r w:rsidRPr="00430380">
        <w:rPr>
          <w:rFonts w:asciiTheme="majorBidi" w:hAnsiTheme="majorBidi" w:cstheme="majorBidi"/>
          <w:i/>
          <w:iCs/>
          <w:sz w:val="24"/>
          <w:szCs w:val="24"/>
        </w:rPr>
        <w:t xml:space="preserve">C </w:t>
      </w:r>
      <w:r w:rsidRPr="00430380">
        <w:rPr>
          <w:rFonts w:asciiTheme="majorBidi" w:hAnsiTheme="majorBidi" w:cstheme="majorBidi"/>
          <w:sz w:val="24"/>
          <w:szCs w:val="24"/>
        </w:rPr>
        <w:t>doesn’t work as expected with negative numbers.</w:t>
      </w:r>
    </w:p>
    <w:sectPr w:rsidR="00BE218E" w:rsidRPr="00AF576C" w:rsidSect="00E95C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F337C"/>
    <w:multiLevelType w:val="hybridMultilevel"/>
    <w:tmpl w:val="8E920A3A"/>
    <w:lvl w:ilvl="0" w:tplc="A4F4C574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2C6F6F"/>
    <w:multiLevelType w:val="hybridMultilevel"/>
    <w:tmpl w:val="F4E474A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31831"/>
    <w:multiLevelType w:val="hybridMultilevel"/>
    <w:tmpl w:val="4050D0A6"/>
    <w:lvl w:ilvl="0" w:tplc="F0101D6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D438A"/>
    <w:multiLevelType w:val="hybridMultilevel"/>
    <w:tmpl w:val="923EC4C4"/>
    <w:lvl w:ilvl="0" w:tplc="258239D8">
      <w:start w:val="1"/>
      <w:numFmt w:val="decimal"/>
      <w:lvlText w:val="%1."/>
      <w:lvlJc w:val="left"/>
      <w:pPr>
        <w:ind w:left="360" w:hanging="360"/>
      </w:pPr>
      <w:rPr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1B766D"/>
    <w:multiLevelType w:val="hybridMultilevel"/>
    <w:tmpl w:val="04E62D6E"/>
    <w:lvl w:ilvl="0" w:tplc="582C03B6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297E15"/>
    <w:multiLevelType w:val="hybridMultilevel"/>
    <w:tmpl w:val="4CF608DA"/>
    <w:lvl w:ilvl="0" w:tplc="ABF6A2B0">
      <w:start w:val="37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6979ED"/>
    <w:multiLevelType w:val="hybridMultilevel"/>
    <w:tmpl w:val="DFA692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68327B"/>
    <w:multiLevelType w:val="hybridMultilevel"/>
    <w:tmpl w:val="D4E855D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270353"/>
    <w:multiLevelType w:val="hybridMultilevel"/>
    <w:tmpl w:val="5F8256E2"/>
    <w:lvl w:ilvl="0" w:tplc="774E4654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213350"/>
    <w:multiLevelType w:val="hybridMultilevel"/>
    <w:tmpl w:val="338AC4F0"/>
    <w:lvl w:ilvl="0" w:tplc="C9FC73A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 w:val="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BC2548"/>
    <w:multiLevelType w:val="hybridMultilevel"/>
    <w:tmpl w:val="8C5AD20A"/>
    <w:lvl w:ilvl="0" w:tplc="585E8122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8E1533"/>
    <w:multiLevelType w:val="hybridMultilevel"/>
    <w:tmpl w:val="3CB68230"/>
    <w:lvl w:ilvl="0" w:tplc="8F4AA91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B62C87"/>
    <w:multiLevelType w:val="hybridMultilevel"/>
    <w:tmpl w:val="0EA4266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ED5E68"/>
    <w:multiLevelType w:val="hybridMultilevel"/>
    <w:tmpl w:val="AF8C200A"/>
    <w:lvl w:ilvl="0" w:tplc="9A5417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755807"/>
    <w:multiLevelType w:val="hybridMultilevel"/>
    <w:tmpl w:val="38069816"/>
    <w:lvl w:ilvl="0" w:tplc="83920B7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AE26D1"/>
    <w:multiLevelType w:val="hybridMultilevel"/>
    <w:tmpl w:val="42C8769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AF6357"/>
    <w:multiLevelType w:val="hybridMultilevel"/>
    <w:tmpl w:val="65807090"/>
    <w:lvl w:ilvl="0" w:tplc="11C6194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6346CB"/>
    <w:multiLevelType w:val="hybridMultilevel"/>
    <w:tmpl w:val="AF8C200A"/>
    <w:lvl w:ilvl="0" w:tplc="9A54177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E00F2D"/>
    <w:multiLevelType w:val="hybridMultilevel"/>
    <w:tmpl w:val="DFD80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DF4CEF"/>
    <w:multiLevelType w:val="hybridMultilevel"/>
    <w:tmpl w:val="657A8B3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38D3C34"/>
    <w:multiLevelType w:val="hybridMultilevel"/>
    <w:tmpl w:val="E1E46E64"/>
    <w:lvl w:ilvl="0" w:tplc="85C44582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20"/>
  </w:num>
  <w:num w:numId="4">
    <w:abstractNumId w:val="9"/>
  </w:num>
  <w:num w:numId="5">
    <w:abstractNumId w:val="10"/>
  </w:num>
  <w:num w:numId="6">
    <w:abstractNumId w:val="4"/>
  </w:num>
  <w:num w:numId="7">
    <w:abstractNumId w:val="19"/>
  </w:num>
  <w:num w:numId="8">
    <w:abstractNumId w:val="8"/>
  </w:num>
  <w:num w:numId="9">
    <w:abstractNumId w:val="3"/>
  </w:num>
  <w:num w:numId="10">
    <w:abstractNumId w:val="7"/>
  </w:num>
  <w:num w:numId="11">
    <w:abstractNumId w:val="12"/>
  </w:num>
  <w:num w:numId="12">
    <w:abstractNumId w:val="1"/>
  </w:num>
  <w:num w:numId="13">
    <w:abstractNumId w:val="6"/>
  </w:num>
  <w:num w:numId="14">
    <w:abstractNumId w:val="16"/>
  </w:num>
  <w:num w:numId="15">
    <w:abstractNumId w:val="11"/>
  </w:num>
  <w:num w:numId="16">
    <w:abstractNumId w:val="2"/>
  </w:num>
  <w:num w:numId="17">
    <w:abstractNumId w:val="15"/>
  </w:num>
  <w:num w:numId="18">
    <w:abstractNumId w:val="18"/>
  </w:num>
  <w:num w:numId="19">
    <w:abstractNumId w:val="0"/>
  </w:num>
  <w:num w:numId="20">
    <w:abstractNumId w:val="13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ar-SA" w:vendorID="64" w:dllVersion="6" w:nlCheck="1" w:checkStyle="0"/>
  <w:activeWritingStyle w:appName="MSWord" w:lang="en-AU" w:vendorID="64" w:dllVersion="6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activeWritingStyle w:appName="MSWord" w:lang="en-AU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wMLI0tDA2MbAwsDRV0lEKTi0uzszPAykwrAUAwofNQCwAAAA="/>
  </w:docVars>
  <w:rsids>
    <w:rsidRoot w:val="007E7527"/>
    <w:rsid w:val="000127D8"/>
    <w:rsid w:val="0003129F"/>
    <w:rsid w:val="00046E56"/>
    <w:rsid w:val="0004792B"/>
    <w:rsid w:val="00055639"/>
    <w:rsid w:val="00072A3E"/>
    <w:rsid w:val="000814F1"/>
    <w:rsid w:val="000867BF"/>
    <w:rsid w:val="000A09FC"/>
    <w:rsid w:val="000A5A26"/>
    <w:rsid w:val="000B4923"/>
    <w:rsid w:val="000B7AE4"/>
    <w:rsid w:val="000C08D0"/>
    <w:rsid w:val="000C56BC"/>
    <w:rsid w:val="000D3C98"/>
    <w:rsid w:val="001111D8"/>
    <w:rsid w:val="00115E8E"/>
    <w:rsid w:val="001270F1"/>
    <w:rsid w:val="00137164"/>
    <w:rsid w:val="00144FDD"/>
    <w:rsid w:val="0016451C"/>
    <w:rsid w:val="00166C9A"/>
    <w:rsid w:val="00173C1D"/>
    <w:rsid w:val="001749E4"/>
    <w:rsid w:val="001A606C"/>
    <w:rsid w:val="001C0703"/>
    <w:rsid w:val="001D6F66"/>
    <w:rsid w:val="001E22FB"/>
    <w:rsid w:val="001F37E8"/>
    <w:rsid w:val="00201260"/>
    <w:rsid w:val="00232612"/>
    <w:rsid w:val="00261456"/>
    <w:rsid w:val="00263414"/>
    <w:rsid w:val="00272286"/>
    <w:rsid w:val="00277E80"/>
    <w:rsid w:val="002826D5"/>
    <w:rsid w:val="00290CED"/>
    <w:rsid w:val="002D01CB"/>
    <w:rsid w:val="002D1A5B"/>
    <w:rsid w:val="002D72DC"/>
    <w:rsid w:val="002E2825"/>
    <w:rsid w:val="002E55FB"/>
    <w:rsid w:val="002E7219"/>
    <w:rsid w:val="00322D91"/>
    <w:rsid w:val="003315DC"/>
    <w:rsid w:val="0033624B"/>
    <w:rsid w:val="003507DD"/>
    <w:rsid w:val="00363C42"/>
    <w:rsid w:val="003643FB"/>
    <w:rsid w:val="0037786D"/>
    <w:rsid w:val="00381BDA"/>
    <w:rsid w:val="00385405"/>
    <w:rsid w:val="003908DA"/>
    <w:rsid w:val="003A23BE"/>
    <w:rsid w:val="003B15DC"/>
    <w:rsid w:val="003D6FC3"/>
    <w:rsid w:val="003E13EA"/>
    <w:rsid w:val="003E7D82"/>
    <w:rsid w:val="003F35BE"/>
    <w:rsid w:val="00402098"/>
    <w:rsid w:val="0040718F"/>
    <w:rsid w:val="004148DC"/>
    <w:rsid w:val="00424A64"/>
    <w:rsid w:val="00430380"/>
    <w:rsid w:val="004429BC"/>
    <w:rsid w:val="00443C7C"/>
    <w:rsid w:val="004535F2"/>
    <w:rsid w:val="0046023A"/>
    <w:rsid w:val="00466C78"/>
    <w:rsid w:val="004752AF"/>
    <w:rsid w:val="004871B3"/>
    <w:rsid w:val="00497CFC"/>
    <w:rsid w:val="004C236C"/>
    <w:rsid w:val="004C482D"/>
    <w:rsid w:val="004D5D02"/>
    <w:rsid w:val="004F5C93"/>
    <w:rsid w:val="00522D16"/>
    <w:rsid w:val="00534179"/>
    <w:rsid w:val="00535D0C"/>
    <w:rsid w:val="0054382F"/>
    <w:rsid w:val="00543DF3"/>
    <w:rsid w:val="00552689"/>
    <w:rsid w:val="00560F8E"/>
    <w:rsid w:val="005806BE"/>
    <w:rsid w:val="005812F2"/>
    <w:rsid w:val="0058282F"/>
    <w:rsid w:val="00586124"/>
    <w:rsid w:val="00590AF5"/>
    <w:rsid w:val="00597F66"/>
    <w:rsid w:val="005A3A00"/>
    <w:rsid w:val="005B0C32"/>
    <w:rsid w:val="005B229B"/>
    <w:rsid w:val="005C5355"/>
    <w:rsid w:val="006249EF"/>
    <w:rsid w:val="0062703C"/>
    <w:rsid w:val="00637CCB"/>
    <w:rsid w:val="0064733D"/>
    <w:rsid w:val="00664416"/>
    <w:rsid w:val="00671860"/>
    <w:rsid w:val="00676922"/>
    <w:rsid w:val="006776A7"/>
    <w:rsid w:val="00677AED"/>
    <w:rsid w:val="0068227B"/>
    <w:rsid w:val="00682A13"/>
    <w:rsid w:val="00692B06"/>
    <w:rsid w:val="006A5FE0"/>
    <w:rsid w:val="006B2B63"/>
    <w:rsid w:val="006C0140"/>
    <w:rsid w:val="006C505F"/>
    <w:rsid w:val="006D4D32"/>
    <w:rsid w:val="006E0FAF"/>
    <w:rsid w:val="006E10D0"/>
    <w:rsid w:val="00701639"/>
    <w:rsid w:val="00704B56"/>
    <w:rsid w:val="0070602B"/>
    <w:rsid w:val="00715CFE"/>
    <w:rsid w:val="0073477E"/>
    <w:rsid w:val="007419F7"/>
    <w:rsid w:val="00751A12"/>
    <w:rsid w:val="00762507"/>
    <w:rsid w:val="00764FF6"/>
    <w:rsid w:val="00766691"/>
    <w:rsid w:val="00766F69"/>
    <w:rsid w:val="007870DD"/>
    <w:rsid w:val="00795780"/>
    <w:rsid w:val="007A5D1A"/>
    <w:rsid w:val="007A6EE5"/>
    <w:rsid w:val="007B096E"/>
    <w:rsid w:val="007B51E0"/>
    <w:rsid w:val="007B61F8"/>
    <w:rsid w:val="007B7035"/>
    <w:rsid w:val="007C7546"/>
    <w:rsid w:val="007E4A2D"/>
    <w:rsid w:val="007E7527"/>
    <w:rsid w:val="007F17AC"/>
    <w:rsid w:val="007F5270"/>
    <w:rsid w:val="00824EFE"/>
    <w:rsid w:val="00844382"/>
    <w:rsid w:val="008472FB"/>
    <w:rsid w:val="00895923"/>
    <w:rsid w:val="008A3BDD"/>
    <w:rsid w:val="008A51FE"/>
    <w:rsid w:val="008C3BC1"/>
    <w:rsid w:val="008F1D11"/>
    <w:rsid w:val="008F3083"/>
    <w:rsid w:val="008F3BFB"/>
    <w:rsid w:val="008F548F"/>
    <w:rsid w:val="00923BE2"/>
    <w:rsid w:val="00932DB7"/>
    <w:rsid w:val="00937F6C"/>
    <w:rsid w:val="009414B6"/>
    <w:rsid w:val="00942130"/>
    <w:rsid w:val="009549E8"/>
    <w:rsid w:val="00954B67"/>
    <w:rsid w:val="00976695"/>
    <w:rsid w:val="009820A1"/>
    <w:rsid w:val="00984EDA"/>
    <w:rsid w:val="009850A1"/>
    <w:rsid w:val="009A0F4A"/>
    <w:rsid w:val="009A6F3C"/>
    <w:rsid w:val="009E1CCD"/>
    <w:rsid w:val="00A051FD"/>
    <w:rsid w:val="00A22093"/>
    <w:rsid w:val="00A22D8E"/>
    <w:rsid w:val="00A27B71"/>
    <w:rsid w:val="00A3348D"/>
    <w:rsid w:val="00A45FCE"/>
    <w:rsid w:val="00A4791F"/>
    <w:rsid w:val="00A64887"/>
    <w:rsid w:val="00A769B6"/>
    <w:rsid w:val="00AA0028"/>
    <w:rsid w:val="00AA245A"/>
    <w:rsid w:val="00AA4634"/>
    <w:rsid w:val="00AE4EBC"/>
    <w:rsid w:val="00AF576C"/>
    <w:rsid w:val="00B05BA4"/>
    <w:rsid w:val="00B07992"/>
    <w:rsid w:val="00B26A40"/>
    <w:rsid w:val="00B457E5"/>
    <w:rsid w:val="00B52DB5"/>
    <w:rsid w:val="00B6357D"/>
    <w:rsid w:val="00B676F8"/>
    <w:rsid w:val="00B80CB6"/>
    <w:rsid w:val="00B867F7"/>
    <w:rsid w:val="00B9735D"/>
    <w:rsid w:val="00BA2042"/>
    <w:rsid w:val="00BA7803"/>
    <w:rsid w:val="00BD175A"/>
    <w:rsid w:val="00BD29E2"/>
    <w:rsid w:val="00BE218E"/>
    <w:rsid w:val="00BF3D94"/>
    <w:rsid w:val="00C01A2F"/>
    <w:rsid w:val="00C056F4"/>
    <w:rsid w:val="00C05A16"/>
    <w:rsid w:val="00C10BAF"/>
    <w:rsid w:val="00C25607"/>
    <w:rsid w:val="00C2739F"/>
    <w:rsid w:val="00C379DA"/>
    <w:rsid w:val="00C5071C"/>
    <w:rsid w:val="00C530F4"/>
    <w:rsid w:val="00C5541A"/>
    <w:rsid w:val="00C74F4C"/>
    <w:rsid w:val="00C84C03"/>
    <w:rsid w:val="00CD7286"/>
    <w:rsid w:val="00CE3ED5"/>
    <w:rsid w:val="00CE7126"/>
    <w:rsid w:val="00CF0E83"/>
    <w:rsid w:val="00D05B48"/>
    <w:rsid w:val="00D22BE8"/>
    <w:rsid w:val="00D30232"/>
    <w:rsid w:val="00D326FC"/>
    <w:rsid w:val="00D43A0C"/>
    <w:rsid w:val="00D5705F"/>
    <w:rsid w:val="00D57852"/>
    <w:rsid w:val="00D57F69"/>
    <w:rsid w:val="00D93DD3"/>
    <w:rsid w:val="00DA088E"/>
    <w:rsid w:val="00DA624A"/>
    <w:rsid w:val="00DB1032"/>
    <w:rsid w:val="00DB6E74"/>
    <w:rsid w:val="00DD33F2"/>
    <w:rsid w:val="00DE44E3"/>
    <w:rsid w:val="00E05437"/>
    <w:rsid w:val="00E17A7D"/>
    <w:rsid w:val="00E21EAF"/>
    <w:rsid w:val="00E241FE"/>
    <w:rsid w:val="00E3368D"/>
    <w:rsid w:val="00E36A6B"/>
    <w:rsid w:val="00E44334"/>
    <w:rsid w:val="00E6296D"/>
    <w:rsid w:val="00E6658B"/>
    <w:rsid w:val="00E672BD"/>
    <w:rsid w:val="00E74C33"/>
    <w:rsid w:val="00E75450"/>
    <w:rsid w:val="00E95CE6"/>
    <w:rsid w:val="00E97E9D"/>
    <w:rsid w:val="00EA3174"/>
    <w:rsid w:val="00EB36F2"/>
    <w:rsid w:val="00EC4A82"/>
    <w:rsid w:val="00EC4AD0"/>
    <w:rsid w:val="00EC6631"/>
    <w:rsid w:val="00ED1282"/>
    <w:rsid w:val="00EE713D"/>
    <w:rsid w:val="00F020A9"/>
    <w:rsid w:val="00F052E8"/>
    <w:rsid w:val="00F056B3"/>
    <w:rsid w:val="00F10C78"/>
    <w:rsid w:val="00F115A9"/>
    <w:rsid w:val="00F1389D"/>
    <w:rsid w:val="00F13E15"/>
    <w:rsid w:val="00F31E5B"/>
    <w:rsid w:val="00F36925"/>
    <w:rsid w:val="00F46B86"/>
    <w:rsid w:val="00F54826"/>
    <w:rsid w:val="00F712E4"/>
    <w:rsid w:val="00F875A6"/>
    <w:rsid w:val="00FA28E5"/>
    <w:rsid w:val="00FA3DF2"/>
    <w:rsid w:val="00FA5D53"/>
    <w:rsid w:val="00FB2EE9"/>
    <w:rsid w:val="00FB71CB"/>
    <w:rsid w:val="00FC761E"/>
    <w:rsid w:val="00FD084C"/>
    <w:rsid w:val="00FD2FB0"/>
    <w:rsid w:val="00FE17E0"/>
    <w:rsid w:val="00FE4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B9446"/>
  <w15:docId w15:val="{3A3C2FAB-8BF4-4000-84AE-2DD096A80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95C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E7527"/>
    <w:pPr>
      <w:bidi/>
      <w:spacing w:after="0" w:line="240" w:lineRule="auto"/>
    </w:pPr>
    <w:rPr>
      <w:lang w:val="en-US" w:bidi="he-IL"/>
    </w:rPr>
  </w:style>
  <w:style w:type="character" w:styleId="Hyperlink">
    <w:name w:val="Hyperlink"/>
    <w:basedOn w:val="DefaultParagraphFont"/>
    <w:uiPriority w:val="99"/>
    <w:unhideWhenUsed/>
    <w:rsid w:val="007E752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B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B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867F7"/>
    <w:pPr>
      <w:bidi/>
      <w:spacing w:after="200" w:line="276" w:lineRule="auto"/>
      <w:ind w:left="720"/>
      <w:contextualSpacing/>
    </w:pPr>
    <w:rPr>
      <w:lang w:val="en-US" w:bidi="he-IL"/>
    </w:rPr>
  </w:style>
  <w:style w:type="table" w:styleId="TableGrid">
    <w:name w:val="Table Grid"/>
    <w:basedOn w:val="TableNormal"/>
    <w:uiPriority w:val="59"/>
    <w:rsid w:val="00664416"/>
    <w:pPr>
      <w:spacing w:after="0" w:line="240" w:lineRule="auto"/>
    </w:pPr>
    <w:rPr>
      <w:lang w:val="en-US" w:bidi="he-I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826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he-I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60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606C"/>
    <w:rPr>
      <w:rFonts w:ascii="Courier New" w:eastAsia="Times New Roman" w:hAnsi="Courier New" w:cs="Courier New"/>
      <w:sz w:val="20"/>
      <w:szCs w:val="20"/>
      <w:lang w:val="en-US" w:bidi="he-IL"/>
    </w:rPr>
  </w:style>
  <w:style w:type="character" w:styleId="FollowedHyperlink">
    <w:name w:val="FollowedHyperlink"/>
    <w:basedOn w:val="DefaultParagraphFont"/>
    <w:uiPriority w:val="99"/>
    <w:semiHidden/>
    <w:unhideWhenUsed/>
    <w:rsid w:val="003507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846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cboypro.wordpress.com/2009/05/15/posix-message-passing-in-linux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tldp.org/LDP/lpg/node35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ldp.org/LDP/lpg/node34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omputing.llnl.gov/tutorials/pthreads/" TargetMode="External"/><Relationship Id="rId10" Type="http://schemas.openxmlformats.org/officeDocument/2006/relationships/hyperlink" Target="http://stackoverflow.com/questions/13675132/pthread-cond-wait-for-2-thread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puting.llnl.gov/tutorials/pthread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</TotalTime>
  <Pages>3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יתמר כהן</dc:creator>
  <cp:keywords/>
  <dc:description/>
  <cp:lastModifiedBy>Ron</cp:lastModifiedBy>
  <cp:revision>265</cp:revision>
  <cp:lastPrinted>2019-02-06T09:52:00Z</cp:lastPrinted>
  <dcterms:created xsi:type="dcterms:W3CDTF">2017-03-14T18:52:00Z</dcterms:created>
  <dcterms:modified xsi:type="dcterms:W3CDTF">2020-03-07T19:28:00Z</dcterms:modified>
</cp:coreProperties>
</file>